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1E0" w:firstRow="1" w:lastRow="1" w:firstColumn="1" w:lastColumn="1" w:noHBand="0" w:noVBand="0"/>
      </w:tblPr>
      <w:tblGrid>
        <w:gridCol w:w="4322"/>
        <w:gridCol w:w="4322"/>
      </w:tblGrid>
      <w:tr w:rsidR="00A342C2" w:rsidRPr="00EB3698" w14:paraId="016C28FF" w14:textId="77777777" w:rsidTr="007C3DAF">
        <w:tc>
          <w:tcPr>
            <w:tcW w:w="4322" w:type="dxa"/>
            <w:shd w:val="clear" w:color="auto" w:fill="auto"/>
          </w:tcPr>
          <w:p w14:paraId="1F1FFDD9" w14:textId="77777777" w:rsidR="00A342C2" w:rsidRPr="00EB3698" w:rsidRDefault="00A342C2" w:rsidP="00EC741F">
            <w:pPr>
              <w:spacing w:line="240" w:lineRule="auto"/>
              <w:ind w:firstLine="0"/>
              <w:rPr>
                <w:rFonts w:cs="Arial"/>
              </w:rPr>
            </w:pPr>
            <w:r w:rsidRPr="00EB3698">
              <w:rPr>
                <w:rFonts w:cs="Arial"/>
                <w:noProof/>
                <w:lang w:eastAsia="pt-BR"/>
              </w:rPr>
              <w:drawing>
                <wp:inline distT="0" distB="0" distL="0" distR="0" wp14:anchorId="36EAAE55" wp14:editId="642ED688">
                  <wp:extent cx="2352675" cy="476250"/>
                  <wp:effectExtent l="0" t="0" r="9525" b="0"/>
                  <wp:docPr id="6" name="Imagem 6" descr="logo U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logo UE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267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2" w:type="dxa"/>
            <w:shd w:val="clear" w:color="auto" w:fill="auto"/>
          </w:tcPr>
          <w:p w14:paraId="295A1F36" w14:textId="77777777" w:rsidR="00A342C2" w:rsidRPr="00EB3698" w:rsidRDefault="00A342C2" w:rsidP="00EC741F">
            <w:pPr>
              <w:spacing w:line="240" w:lineRule="auto"/>
              <w:ind w:firstLine="0"/>
              <w:jc w:val="right"/>
              <w:rPr>
                <w:rFonts w:cs="Arial"/>
              </w:rPr>
            </w:pPr>
            <w:r w:rsidRPr="00EB3698">
              <w:rPr>
                <w:rFonts w:cs="Arial"/>
                <w:noProof/>
                <w:lang w:eastAsia="pt-BR"/>
              </w:rPr>
              <w:drawing>
                <wp:inline distT="0" distB="0" distL="0" distR="0" wp14:anchorId="73E90F92" wp14:editId="4F075105">
                  <wp:extent cx="2295525" cy="476250"/>
                  <wp:effectExtent l="0" t="0" r="9525" b="0"/>
                  <wp:docPr id="5" name="Imagem 5" descr="logo B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logo B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6D71F7" w14:textId="2AFA101D" w:rsidR="00A342C2" w:rsidRPr="00EB3698" w:rsidRDefault="00A342C2" w:rsidP="00EC741F">
      <w:pPr>
        <w:spacing w:line="240" w:lineRule="auto"/>
        <w:ind w:firstLine="0"/>
        <w:rPr>
          <w:rFonts w:cs="Arial"/>
          <w:szCs w:val="24"/>
        </w:rPr>
      </w:pPr>
    </w:p>
    <w:p w14:paraId="5AB9D477" w14:textId="6FBA4D38" w:rsidR="00A342C2" w:rsidRPr="00EB3698" w:rsidRDefault="001D6EBC" w:rsidP="00EC741F">
      <w:pPr>
        <w:spacing w:line="240" w:lineRule="auto"/>
        <w:ind w:firstLine="0"/>
        <w:jc w:val="center"/>
        <w:outlineLvl w:val="0"/>
        <w:rPr>
          <w:rFonts w:cs="Arial"/>
          <w:szCs w:val="24"/>
        </w:rPr>
      </w:pPr>
      <w:r w:rsidRPr="00EB3698">
        <w:rPr>
          <w:rFonts w:cs="Arial"/>
          <w:b/>
          <w:bCs/>
          <w:szCs w:val="24"/>
        </w:rPr>
        <w:t>ANEXO A – TERMO DE AUTORIZAÇÃO</w:t>
      </w:r>
    </w:p>
    <w:p w14:paraId="2618C65E" w14:textId="77777777" w:rsidR="00A342C2" w:rsidRPr="00EB3698" w:rsidRDefault="00A342C2" w:rsidP="00EC741F">
      <w:pPr>
        <w:spacing w:line="240" w:lineRule="auto"/>
        <w:ind w:firstLine="0"/>
        <w:rPr>
          <w:rFonts w:cs="Arial"/>
          <w:szCs w:val="24"/>
        </w:rPr>
      </w:pPr>
    </w:p>
    <w:p w14:paraId="1F7EB9F3" w14:textId="3DCA82E5" w:rsidR="00A342C2" w:rsidRPr="00EB3698" w:rsidRDefault="00EB20EB" w:rsidP="00C71CF1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i/>
          <w:noProof/>
          <w:szCs w:val="24"/>
        </w:rPr>
      </w:pPr>
      <w:r w:rsidRPr="00EB20EB">
        <w:rPr>
          <w:rFonts w:cs="Arial"/>
          <w:szCs w:val="24"/>
        </w:rPr>
        <w:t>Eu, ________________________________________________________________, nacionalidade _____________, estado civil __________, e-mail ________________, número de matrícula _____________, profissão ____________________________, residente na (Av./Rua) ___________________________________, nº. __________, cidade _______________________________, UF: ___, telefone(s): (__)__________ __________, portador do documento de identidade (R.G. Nº) __________________, na qualidade de titular dos direitos morais e patrimoniais de autor da obra (título): ___________________________________________________________________ ___________________________________________________________________</w:t>
      </w:r>
      <w:r w:rsidR="00A342C2" w:rsidRPr="00EB3698">
        <w:rPr>
          <w:rFonts w:cs="Arial"/>
          <w:szCs w:val="24"/>
        </w:rPr>
        <w:t>.</w:t>
      </w:r>
    </w:p>
    <w:p w14:paraId="5BB062C9" w14:textId="3E16E8F9" w:rsidR="00A342C2" w:rsidRPr="00EB3698" w:rsidRDefault="00A342C2" w:rsidP="00C71CF1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szCs w:val="24"/>
        </w:rPr>
      </w:pPr>
    </w:p>
    <w:p w14:paraId="592236BF" w14:textId="592A3CE6" w:rsidR="00EB20EB" w:rsidRPr="00EB20EB" w:rsidRDefault="00A342C2" w:rsidP="00EB20EB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szCs w:val="24"/>
        </w:rPr>
      </w:pPr>
      <w:r w:rsidRPr="00EB3698">
        <w:rPr>
          <w:rFonts w:cs="Arial"/>
          <w:b/>
          <w:szCs w:val="24"/>
        </w:rPr>
        <w:t>[</w:t>
      </w:r>
      <w:r w:rsidR="00C71CF1">
        <w:rPr>
          <w:rFonts w:cs="Arial"/>
          <w:b/>
          <w:szCs w:val="24"/>
        </w:rPr>
        <w:t xml:space="preserve">  </w:t>
      </w:r>
      <w:r w:rsidRPr="00EB3698">
        <w:rPr>
          <w:rFonts w:cs="Arial"/>
          <w:b/>
          <w:szCs w:val="24"/>
        </w:rPr>
        <w:t xml:space="preserve"> ] Tese / [</w:t>
      </w:r>
      <w:r w:rsidR="00C71CF1">
        <w:rPr>
          <w:rFonts w:cs="Arial"/>
          <w:b/>
          <w:szCs w:val="24"/>
        </w:rPr>
        <w:t xml:space="preserve">  </w:t>
      </w:r>
      <w:r w:rsidRPr="00EB3698">
        <w:rPr>
          <w:rFonts w:cs="Arial"/>
          <w:b/>
          <w:szCs w:val="24"/>
        </w:rPr>
        <w:t xml:space="preserve"> ] Dissertação </w:t>
      </w:r>
      <w:r w:rsidRPr="00EB3698">
        <w:rPr>
          <w:rFonts w:cs="Arial"/>
          <w:szCs w:val="24"/>
        </w:rPr>
        <w:t xml:space="preserve">- Apresentada ao Programa de Pós-Graduação </w:t>
      </w:r>
      <w:r w:rsidRPr="00EB3698">
        <w:rPr>
          <w:rFonts w:cs="Arial"/>
          <w:i/>
          <w:iCs/>
          <w:szCs w:val="24"/>
        </w:rPr>
        <w:t xml:space="preserve">Stricto Sensu </w:t>
      </w:r>
      <w:r w:rsidRPr="00EB3698">
        <w:rPr>
          <w:rFonts w:cs="Arial"/>
          <w:szCs w:val="24"/>
        </w:rPr>
        <w:t xml:space="preserve">em: </w:t>
      </w:r>
      <w:r w:rsidR="00EB20EB" w:rsidRPr="00EB20EB">
        <w:rPr>
          <w:rFonts w:cs="Arial"/>
          <w:szCs w:val="24"/>
        </w:rPr>
        <w:t>__________________________________________________________ ___________________________________________________________________. da Universidade Estadual de Londrina, na data ___/___/_____.</w:t>
      </w:r>
    </w:p>
    <w:p w14:paraId="109B326E" w14:textId="44E27BD3" w:rsidR="00EB20EB" w:rsidRPr="00EB20EB" w:rsidRDefault="00EB20EB" w:rsidP="00EB20EB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szCs w:val="24"/>
        </w:rPr>
      </w:pPr>
      <w:r w:rsidRPr="00EB20EB">
        <w:rPr>
          <w:rFonts w:cs="Arial"/>
          <w:szCs w:val="24"/>
        </w:rPr>
        <w:t>Área do conhecimento: ________________________________________________.</w:t>
      </w:r>
    </w:p>
    <w:p w14:paraId="2CEA4ECC" w14:textId="551CCCC3" w:rsidR="00EB20EB" w:rsidRPr="00EB20EB" w:rsidRDefault="00EB20EB" w:rsidP="00EB20EB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szCs w:val="24"/>
        </w:rPr>
      </w:pPr>
      <w:r w:rsidRPr="00EB20EB">
        <w:rPr>
          <w:rFonts w:cs="Arial"/>
          <w:szCs w:val="24"/>
        </w:rPr>
        <w:t>Autor(es): ___________________________________________________________.</w:t>
      </w:r>
    </w:p>
    <w:p w14:paraId="47A78E3B" w14:textId="2D3A6453" w:rsidR="00A342C2" w:rsidRPr="00EB3698" w:rsidRDefault="00EB20EB" w:rsidP="00EB20EB">
      <w:pPr>
        <w:autoSpaceDE w:val="0"/>
        <w:autoSpaceDN w:val="0"/>
        <w:adjustRightInd w:val="0"/>
        <w:spacing w:line="264" w:lineRule="auto"/>
        <w:ind w:firstLine="0"/>
        <w:jc w:val="both"/>
        <w:rPr>
          <w:rFonts w:cs="Arial"/>
          <w:szCs w:val="24"/>
        </w:rPr>
      </w:pPr>
      <w:r w:rsidRPr="00EB20EB">
        <w:rPr>
          <w:rFonts w:cs="Arial"/>
          <w:szCs w:val="24"/>
        </w:rPr>
        <w:t>Orientador(es): ______________________________________________________</w:t>
      </w:r>
      <w:r w:rsidR="00A342C2" w:rsidRPr="00EB3698">
        <w:rPr>
          <w:rFonts w:cs="Arial"/>
          <w:szCs w:val="24"/>
        </w:rPr>
        <w:t>.</w:t>
      </w:r>
    </w:p>
    <w:p w14:paraId="02083BAA" w14:textId="5E822DCC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p w14:paraId="10E58E26" w14:textId="7EF84333" w:rsidR="00B25C71" w:rsidRPr="00EB3698" w:rsidRDefault="00B25C71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p w14:paraId="518B13C9" w14:textId="407D5AC2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  <w:r w:rsidRPr="00EB3698">
        <w:rPr>
          <w:rFonts w:cs="Arial"/>
          <w:szCs w:val="24"/>
        </w:rPr>
        <w:t xml:space="preserve">Autorizo a divulgação na Biblioteca Digital da Universidade Estadual de Londrina – </w:t>
      </w:r>
      <w:r w:rsidR="003275BD" w:rsidRPr="00EB3698">
        <w:rPr>
          <w:rFonts w:cs="Arial"/>
          <w:szCs w:val="24"/>
        </w:rPr>
        <w:t>BD/</w:t>
      </w:r>
      <w:r w:rsidRPr="00EB3698">
        <w:rPr>
          <w:rFonts w:cs="Arial"/>
          <w:szCs w:val="24"/>
        </w:rPr>
        <w:t>UEL (www.bibliotecadigital.uel.br), e permito a reprodução total por meio eletrônico, sem ressarcimento dos direitos autorais, da Obra, a partir da data abaixo indicada</w:t>
      </w:r>
      <w:r w:rsidR="00011E04" w:rsidRPr="00EB3698">
        <w:rPr>
          <w:rFonts w:cs="Arial"/>
          <w:szCs w:val="24"/>
        </w:rPr>
        <w:t>,</w:t>
      </w:r>
      <w:r w:rsidRPr="00EB3698">
        <w:rPr>
          <w:rFonts w:cs="Arial"/>
          <w:szCs w:val="24"/>
        </w:rPr>
        <w:t xml:space="preserve"> ou até que manifestação em sentido contrário de minha parte determine a cessação desta autorização:</w:t>
      </w:r>
    </w:p>
    <w:p w14:paraId="5F82D78A" w14:textId="035424FF" w:rsidR="007541CB" w:rsidRPr="00EB3698" w:rsidRDefault="007541CB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tbl>
      <w:tblPr>
        <w:tblW w:w="9288" w:type="dxa"/>
        <w:tblLayout w:type="fixed"/>
        <w:tblLook w:val="01E0" w:firstRow="1" w:lastRow="1" w:firstColumn="1" w:lastColumn="1" w:noHBand="0" w:noVBand="0"/>
      </w:tblPr>
      <w:tblGrid>
        <w:gridCol w:w="2835"/>
        <w:gridCol w:w="6453"/>
      </w:tblGrid>
      <w:tr w:rsidR="00A342C2" w:rsidRPr="00EB3698" w14:paraId="56DCB464" w14:textId="77777777" w:rsidTr="000D53A5">
        <w:trPr>
          <w:cantSplit/>
          <w:trHeight w:val="593"/>
        </w:trPr>
        <w:tc>
          <w:tcPr>
            <w:tcW w:w="2835" w:type="dxa"/>
            <w:shd w:val="clear" w:color="auto" w:fill="auto"/>
            <w:vAlign w:val="center"/>
          </w:tcPr>
          <w:p w14:paraId="3993BAF3" w14:textId="77777777" w:rsidR="00A342C2" w:rsidRPr="00EB3698" w:rsidRDefault="00A342C2" w:rsidP="00EC741F">
            <w:pPr>
              <w:spacing w:line="240" w:lineRule="auto"/>
              <w:ind w:firstLine="0"/>
              <w:rPr>
                <w:rFonts w:cs="Arial"/>
                <w:b/>
                <w:szCs w:val="24"/>
              </w:rPr>
            </w:pPr>
            <w:r w:rsidRPr="00EB3698">
              <w:rPr>
                <w:rFonts w:cs="Arial"/>
                <w:b/>
                <w:szCs w:val="24"/>
              </w:rPr>
              <w:t xml:space="preserve">[ </w:t>
            </w:r>
            <w:r w:rsidR="000D53A5" w:rsidRPr="00EB3698">
              <w:rPr>
                <w:rFonts w:cs="Arial"/>
                <w:b/>
                <w:szCs w:val="24"/>
              </w:rPr>
              <w:t xml:space="preserve">  </w:t>
            </w:r>
            <w:r w:rsidRPr="00EB3698">
              <w:rPr>
                <w:rFonts w:cs="Arial"/>
                <w:b/>
                <w:szCs w:val="24"/>
              </w:rPr>
              <w:t>] imediatamente</w:t>
            </w:r>
          </w:p>
        </w:tc>
        <w:tc>
          <w:tcPr>
            <w:tcW w:w="6453" w:type="dxa"/>
            <w:shd w:val="clear" w:color="auto" w:fill="auto"/>
            <w:vAlign w:val="center"/>
          </w:tcPr>
          <w:p w14:paraId="7377D2BE" w14:textId="35E42638" w:rsidR="00A342C2" w:rsidRPr="00EB3698" w:rsidRDefault="00A342C2" w:rsidP="002F3D22">
            <w:pPr>
              <w:spacing w:line="240" w:lineRule="auto"/>
              <w:ind w:firstLine="0"/>
              <w:jc w:val="right"/>
              <w:rPr>
                <w:rFonts w:cs="Arial"/>
                <w:b/>
                <w:szCs w:val="24"/>
              </w:rPr>
            </w:pPr>
            <w:r w:rsidRPr="00EB3698">
              <w:rPr>
                <w:rFonts w:cs="Arial"/>
                <w:b/>
                <w:szCs w:val="24"/>
              </w:rPr>
              <w:t xml:space="preserve">[ </w:t>
            </w:r>
            <w:r w:rsidR="004D430D">
              <w:rPr>
                <w:rFonts w:cs="Arial"/>
                <w:b/>
                <w:szCs w:val="24"/>
              </w:rPr>
              <w:t>x</w:t>
            </w:r>
            <w:r w:rsidR="000D53A5" w:rsidRPr="00EB3698">
              <w:rPr>
                <w:rFonts w:cs="Arial"/>
                <w:b/>
                <w:szCs w:val="24"/>
              </w:rPr>
              <w:t xml:space="preserve"> </w:t>
            </w:r>
            <w:r w:rsidRPr="00EB3698">
              <w:rPr>
                <w:rFonts w:cs="Arial"/>
                <w:b/>
                <w:szCs w:val="24"/>
              </w:rPr>
              <w:t>] a partir de dois anos após a data indicada abaixo</w:t>
            </w:r>
          </w:p>
        </w:tc>
      </w:tr>
    </w:tbl>
    <w:p w14:paraId="6C01336C" w14:textId="10CC393B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p w14:paraId="051EA0F0" w14:textId="15906397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right"/>
        <w:rPr>
          <w:rFonts w:cs="Arial"/>
          <w:szCs w:val="24"/>
        </w:rPr>
      </w:pPr>
    </w:p>
    <w:p w14:paraId="0310BD7B" w14:textId="1D229330" w:rsidR="00A342C2" w:rsidRPr="00EB3698" w:rsidRDefault="00EB20EB" w:rsidP="00EC741F">
      <w:pPr>
        <w:autoSpaceDE w:val="0"/>
        <w:autoSpaceDN w:val="0"/>
        <w:adjustRightInd w:val="0"/>
        <w:spacing w:line="240" w:lineRule="auto"/>
        <w:ind w:firstLine="0"/>
        <w:jc w:val="right"/>
        <w:rPr>
          <w:rFonts w:cs="Arial"/>
          <w:szCs w:val="24"/>
        </w:rPr>
      </w:pPr>
      <w:r w:rsidRPr="00EB20EB">
        <w:rPr>
          <w:rFonts w:cs="Arial"/>
          <w:szCs w:val="24"/>
        </w:rPr>
        <w:t>Londrina, ___ de _______________ de ______</w:t>
      </w:r>
      <w:r w:rsidR="00A342C2" w:rsidRPr="00EB3698">
        <w:rPr>
          <w:rFonts w:cs="Arial"/>
          <w:szCs w:val="24"/>
        </w:rPr>
        <w:t>.</w:t>
      </w:r>
    </w:p>
    <w:p w14:paraId="3441C431" w14:textId="64C9E04C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p w14:paraId="5A106198" w14:textId="77777777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p w14:paraId="417CF43D" w14:textId="77777777" w:rsidR="00A342C2" w:rsidRPr="00EB3698" w:rsidRDefault="00A342C2" w:rsidP="00EC741F">
      <w:pPr>
        <w:autoSpaceDE w:val="0"/>
        <w:autoSpaceDN w:val="0"/>
        <w:adjustRightInd w:val="0"/>
        <w:spacing w:line="240" w:lineRule="auto"/>
        <w:ind w:firstLine="0"/>
        <w:jc w:val="both"/>
        <w:rPr>
          <w:rFonts w:cs="Arial"/>
          <w:szCs w:val="24"/>
        </w:rPr>
      </w:pPr>
    </w:p>
    <w:tbl>
      <w:tblPr>
        <w:tblW w:w="9288" w:type="dxa"/>
        <w:tblLayout w:type="fixed"/>
        <w:tblLook w:val="01E0" w:firstRow="1" w:lastRow="1" w:firstColumn="1" w:lastColumn="1" w:noHBand="0" w:noVBand="0"/>
      </w:tblPr>
      <w:tblGrid>
        <w:gridCol w:w="1701"/>
        <w:gridCol w:w="3897"/>
        <w:gridCol w:w="3690"/>
      </w:tblGrid>
      <w:tr w:rsidR="00EB3698" w:rsidRPr="00EB3698" w14:paraId="2A8665A2" w14:textId="77777777" w:rsidTr="00F53C28">
        <w:trPr>
          <w:trHeight w:val="499"/>
        </w:trPr>
        <w:tc>
          <w:tcPr>
            <w:tcW w:w="1701" w:type="dxa"/>
            <w:shd w:val="clear" w:color="auto" w:fill="auto"/>
          </w:tcPr>
          <w:p w14:paraId="71B290D7" w14:textId="77777777" w:rsidR="00A342C2" w:rsidRPr="00EB3698" w:rsidRDefault="00A342C2" w:rsidP="00B71D6C">
            <w:pPr>
              <w:spacing w:before="240" w:line="240" w:lineRule="auto"/>
              <w:ind w:firstLine="0"/>
              <w:jc w:val="both"/>
              <w:rPr>
                <w:rFonts w:cs="Arial"/>
                <w:sz w:val="22"/>
              </w:rPr>
            </w:pPr>
            <w:r w:rsidRPr="00EB3698">
              <w:rPr>
                <w:rFonts w:cs="Arial"/>
                <w:sz w:val="22"/>
              </w:rPr>
              <w:t>Autor(es):</w:t>
            </w:r>
          </w:p>
        </w:tc>
        <w:tc>
          <w:tcPr>
            <w:tcW w:w="3897" w:type="dxa"/>
            <w:shd w:val="clear" w:color="auto" w:fill="auto"/>
          </w:tcPr>
          <w:p w14:paraId="6A6B6949" w14:textId="69E92030" w:rsidR="00A342C2" w:rsidRPr="00EB3698" w:rsidRDefault="00A342C2" w:rsidP="004D430D">
            <w:pPr>
              <w:spacing w:line="240" w:lineRule="auto"/>
              <w:ind w:firstLine="0"/>
              <w:jc w:val="center"/>
              <w:rPr>
                <w:rFonts w:cs="Arial"/>
                <w:szCs w:val="20"/>
              </w:rPr>
            </w:pPr>
            <w:r w:rsidRPr="00EB3698">
              <w:rPr>
                <w:rFonts w:cs="Arial"/>
                <w:szCs w:val="20"/>
              </w:rPr>
              <w:t>__________________________</w:t>
            </w:r>
          </w:p>
          <w:p w14:paraId="35B305FD" w14:textId="2394A692" w:rsidR="00A342C2" w:rsidRPr="00EB3698" w:rsidRDefault="00A342C2" w:rsidP="004D430D">
            <w:pPr>
              <w:spacing w:line="240" w:lineRule="auto"/>
              <w:ind w:firstLine="0"/>
              <w:jc w:val="center"/>
              <w:rPr>
                <w:rFonts w:cs="Arial"/>
                <w:sz w:val="16"/>
                <w:szCs w:val="16"/>
              </w:rPr>
            </w:pPr>
            <w:r w:rsidRPr="00EB3698">
              <w:rPr>
                <w:rFonts w:cs="Arial"/>
                <w:sz w:val="16"/>
                <w:szCs w:val="16"/>
              </w:rPr>
              <w:t>(nome e assinatura)</w:t>
            </w:r>
          </w:p>
        </w:tc>
        <w:tc>
          <w:tcPr>
            <w:tcW w:w="3690" w:type="dxa"/>
            <w:shd w:val="clear" w:color="auto" w:fill="auto"/>
          </w:tcPr>
          <w:p w14:paraId="2FF9870A" w14:textId="77777777" w:rsidR="00A342C2" w:rsidRPr="00EB3698" w:rsidRDefault="00A342C2" w:rsidP="004D430D">
            <w:pPr>
              <w:spacing w:line="240" w:lineRule="auto"/>
              <w:ind w:firstLine="0"/>
              <w:jc w:val="center"/>
              <w:rPr>
                <w:rFonts w:cs="Arial"/>
                <w:szCs w:val="20"/>
              </w:rPr>
            </w:pPr>
            <w:r w:rsidRPr="00EB3698">
              <w:rPr>
                <w:rFonts w:cs="Arial"/>
                <w:szCs w:val="20"/>
              </w:rPr>
              <w:t>__________________________</w:t>
            </w:r>
          </w:p>
          <w:p w14:paraId="12BE5317" w14:textId="77777777" w:rsidR="00A342C2" w:rsidRPr="00EB3698" w:rsidRDefault="00A342C2" w:rsidP="004D430D">
            <w:pPr>
              <w:spacing w:line="240" w:lineRule="auto"/>
              <w:ind w:firstLine="0"/>
              <w:jc w:val="center"/>
              <w:rPr>
                <w:rFonts w:cs="Arial"/>
                <w:sz w:val="16"/>
                <w:szCs w:val="16"/>
              </w:rPr>
            </w:pPr>
            <w:r w:rsidRPr="00EB3698">
              <w:rPr>
                <w:rFonts w:cs="Arial"/>
                <w:sz w:val="16"/>
                <w:szCs w:val="16"/>
              </w:rPr>
              <w:t>(nome e assinatura)</w:t>
            </w:r>
          </w:p>
        </w:tc>
      </w:tr>
      <w:tr w:rsidR="00EB3698" w:rsidRPr="00EB3698" w14:paraId="6FF93E57" w14:textId="77777777" w:rsidTr="00F53C28">
        <w:trPr>
          <w:trHeight w:val="607"/>
        </w:trPr>
        <w:tc>
          <w:tcPr>
            <w:tcW w:w="1701" w:type="dxa"/>
            <w:shd w:val="clear" w:color="auto" w:fill="auto"/>
          </w:tcPr>
          <w:p w14:paraId="68C17FBC" w14:textId="77777777" w:rsidR="00A342C2" w:rsidRDefault="00A342C2" w:rsidP="00EC741F">
            <w:pPr>
              <w:spacing w:line="240" w:lineRule="auto"/>
              <w:ind w:firstLine="0"/>
              <w:jc w:val="both"/>
              <w:rPr>
                <w:rFonts w:cs="Arial"/>
                <w:sz w:val="22"/>
              </w:rPr>
            </w:pPr>
          </w:p>
          <w:p w14:paraId="6D4A8157" w14:textId="77777777" w:rsidR="004D430D" w:rsidRDefault="004D430D" w:rsidP="00EC741F">
            <w:pPr>
              <w:spacing w:line="240" w:lineRule="auto"/>
              <w:ind w:firstLine="0"/>
              <w:jc w:val="both"/>
              <w:rPr>
                <w:rFonts w:cs="Arial"/>
                <w:sz w:val="22"/>
              </w:rPr>
            </w:pPr>
          </w:p>
          <w:p w14:paraId="00F5CE40" w14:textId="624E34BF" w:rsidR="004D430D" w:rsidRPr="00EB3698" w:rsidRDefault="004D430D" w:rsidP="00EC741F">
            <w:pPr>
              <w:spacing w:line="240" w:lineRule="auto"/>
              <w:ind w:firstLine="0"/>
              <w:jc w:val="both"/>
              <w:rPr>
                <w:rFonts w:cs="Arial"/>
                <w:sz w:val="22"/>
              </w:rPr>
            </w:pPr>
          </w:p>
        </w:tc>
        <w:tc>
          <w:tcPr>
            <w:tcW w:w="3897" w:type="dxa"/>
            <w:shd w:val="clear" w:color="auto" w:fill="auto"/>
          </w:tcPr>
          <w:p w14:paraId="70F60AEB" w14:textId="6321CF98" w:rsidR="00A342C2" w:rsidRPr="00EB3698" w:rsidRDefault="00A342C2" w:rsidP="00EC741F">
            <w:pPr>
              <w:spacing w:line="240" w:lineRule="auto"/>
              <w:ind w:firstLine="0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14:paraId="2A0DD6E1" w14:textId="77777777" w:rsidR="00A342C2" w:rsidRPr="00EB3698" w:rsidRDefault="00A342C2" w:rsidP="00EC741F">
            <w:pPr>
              <w:spacing w:line="240" w:lineRule="auto"/>
              <w:ind w:firstLine="0"/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A342C2" w:rsidRPr="00EB3698" w14:paraId="60CB3663" w14:textId="77777777" w:rsidTr="00F53C28">
        <w:trPr>
          <w:trHeight w:val="499"/>
        </w:trPr>
        <w:tc>
          <w:tcPr>
            <w:tcW w:w="1701" w:type="dxa"/>
            <w:shd w:val="clear" w:color="auto" w:fill="auto"/>
          </w:tcPr>
          <w:p w14:paraId="47D9902F" w14:textId="77777777" w:rsidR="00A342C2" w:rsidRPr="00EB3698" w:rsidRDefault="00A342C2" w:rsidP="00EC741F">
            <w:pPr>
              <w:spacing w:line="240" w:lineRule="auto"/>
              <w:ind w:firstLine="0"/>
              <w:jc w:val="both"/>
              <w:rPr>
                <w:rFonts w:cs="Arial"/>
                <w:sz w:val="22"/>
              </w:rPr>
            </w:pPr>
            <w:r w:rsidRPr="00EB3698">
              <w:rPr>
                <w:rFonts w:cs="Arial"/>
                <w:sz w:val="22"/>
              </w:rPr>
              <w:t>Orientador(es):</w:t>
            </w:r>
          </w:p>
        </w:tc>
        <w:tc>
          <w:tcPr>
            <w:tcW w:w="3897" w:type="dxa"/>
            <w:shd w:val="clear" w:color="auto" w:fill="auto"/>
          </w:tcPr>
          <w:p w14:paraId="007D293B" w14:textId="66DB9D63" w:rsidR="00A342C2" w:rsidRPr="00EB3698" w:rsidRDefault="00A342C2" w:rsidP="00EC741F">
            <w:pPr>
              <w:spacing w:line="240" w:lineRule="auto"/>
              <w:ind w:firstLine="0"/>
              <w:jc w:val="center"/>
              <w:rPr>
                <w:rFonts w:cs="Arial"/>
                <w:szCs w:val="20"/>
              </w:rPr>
            </w:pPr>
            <w:r w:rsidRPr="00EB3698">
              <w:rPr>
                <w:rFonts w:cs="Arial"/>
                <w:szCs w:val="20"/>
              </w:rPr>
              <w:t>__________________________</w:t>
            </w:r>
          </w:p>
          <w:p w14:paraId="5CA35ADA" w14:textId="1521CC01" w:rsidR="00A342C2" w:rsidRPr="00EB3698" w:rsidRDefault="00A342C2" w:rsidP="00EC741F">
            <w:pPr>
              <w:spacing w:line="240" w:lineRule="auto"/>
              <w:ind w:firstLine="0"/>
              <w:jc w:val="center"/>
              <w:rPr>
                <w:rFonts w:cs="Arial"/>
                <w:sz w:val="16"/>
                <w:szCs w:val="16"/>
              </w:rPr>
            </w:pPr>
            <w:r w:rsidRPr="00EB3698">
              <w:rPr>
                <w:rFonts w:cs="Arial"/>
                <w:sz w:val="16"/>
                <w:szCs w:val="16"/>
              </w:rPr>
              <w:t>(</w:t>
            </w:r>
            <w:r w:rsidR="00DE6E45">
              <w:rPr>
                <w:rFonts w:cs="Arial"/>
                <w:sz w:val="16"/>
                <w:szCs w:val="16"/>
              </w:rPr>
              <w:t>nome e assinatura</w:t>
            </w:r>
            <w:r w:rsidRPr="00EB3698">
              <w:rPr>
                <w:rFonts w:cs="Arial"/>
                <w:sz w:val="16"/>
                <w:szCs w:val="16"/>
              </w:rPr>
              <w:t>)</w:t>
            </w:r>
          </w:p>
        </w:tc>
        <w:tc>
          <w:tcPr>
            <w:tcW w:w="3690" w:type="dxa"/>
            <w:shd w:val="clear" w:color="auto" w:fill="auto"/>
          </w:tcPr>
          <w:p w14:paraId="01E153AA" w14:textId="77777777" w:rsidR="00A342C2" w:rsidRPr="00EB3698" w:rsidRDefault="00A342C2" w:rsidP="00EC741F">
            <w:pPr>
              <w:spacing w:line="240" w:lineRule="auto"/>
              <w:ind w:firstLine="0"/>
              <w:jc w:val="center"/>
              <w:rPr>
                <w:rFonts w:cs="Arial"/>
                <w:szCs w:val="20"/>
              </w:rPr>
            </w:pPr>
            <w:r w:rsidRPr="00EB3698">
              <w:rPr>
                <w:rFonts w:cs="Arial"/>
                <w:szCs w:val="20"/>
              </w:rPr>
              <w:t>__________________________</w:t>
            </w:r>
          </w:p>
          <w:p w14:paraId="3C534001" w14:textId="77777777" w:rsidR="00A342C2" w:rsidRPr="00EB3698" w:rsidRDefault="00A342C2" w:rsidP="00EC741F">
            <w:pPr>
              <w:spacing w:line="240" w:lineRule="auto"/>
              <w:ind w:firstLine="0"/>
              <w:jc w:val="center"/>
              <w:rPr>
                <w:rFonts w:cs="Arial"/>
                <w:sz w:val="16"/>
                <w:szCs w:val="16"/>
              </w:rPr>
            </w:pPr>
            <w:r w:rsidRPr="00EB3698">
              <w:rPr>
                <w:rFonts w:cs="Arial"/>
                <w:sz w:val="16"/>
                <w:szCs w:val="16"/>
              </w:rPr>
              <w:t>(nome e assinatura)</w:t>
            </w:r>
          </w:p>
        </w:tc>
      </w:tr>
    </w:tbl>
    <w:p w14:paraId="6EF26481" w14:textId="77777777" w:rsidR="00A342C2" w:rsidRPr="00EB3698" w:rsidRDefault="00A342C2" w:rsidP="00EC741F">
      <w:pPr>
        <w:spacing w:line="240" w:lineRule="auto"/>
        <w:ind w:firstLine="0"/>
        <w:rPr>
          <w:rFonts w:cs="Arial"/>
          <w:szCs w:val="24"/>
        </w:rPr>
      </w:pPr>
    </w:p>
    <w:p w14:paraId="6406A252" w14:textId="77777777" w:rsidR="007D1E8A" w:rsidRPr="00EB3698" w:rsidRDefault="007D1E8A" w:rsidP="00EC741F">
      <w:pPr>
        <w:spacing w:line="240" w:lineRule="auto"/>
        <w:ind w:firstLine="0"/>
        <w:rPr>
          <w:rFonts w:cs="Arial"/>
          <w:szCs w:val="24"/>
        </w:rPr>
      </w:pPr>
    </w:p>
    <w:sectPr w:rsidR="007D1E8A" w:rsidRPr="00EB3698" w:rsidSect="00A14D80">
      <w:headerReference w:type="default" r:id="rId10"/>
      <w:footerReference w:type="default" r:id="rId11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C6E8A" w14:textId="77777777" w:rsidR="00C1247A" w:rsidRDefault="00C1247A" w:rsidP="009F4E6F">
      <w:pPr>
        <w:spacing w:line="240" w:lineRule="auto"/>
      </w:pPr>
      <w:r>
        <w:separator/>
      </w:r>
    </w:p>
  </w:endnote>
  <w:endnote w:type="continuationSeparator" w:id="0">
    <w:p w14:paraId="6B5CA420" w14:textId="77777777" w:rsidR="00C1247A" w:rsidRDefault="00C1247A" w:rsidP="009F4E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-Identity-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E4D00" w14:textId="77777777" w:rsidR="007D1E8A" w:rsidRPr="007D1E8A" w:rsidRDefault="007D1E8A" w:rsidP="007D1E8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9E08D" w14:textId="77777777" w:rsidR="00C1247A" w:rsidRDefault="00C1247A" w:rsidP="00EB20EB">
      <w:pPr>
        <w:spacing w:line="240" w:lineRule="auto"/>
        <w:ind w:firstLine="0"/>
      </w:pPr>
      <w:r>
        <w:separator/>
      </w:r>
    </w:p>
  </w:footnote>
  <w:footnote w:type="continuationSeparator" w:id="0">
    <w:p w14:paraId="4E4B6680" w14:textId="77777777" w:rsidR="00C1247A" w:rsidRDefault="00C1247A" w:rsidP="009F4E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5D5D9" w14:textId="77777777" w:rsidR="007D1E8A" w:rsidRPr="009F4E6F" w:rsidRDefault="007D1E8A" w:rsidP="009F4E6F">
    <w:pPr>
      <w:pStyle w:val="Cabealho"/>
      <w:tabs>
        <w:tab w:val="clear" w:pos="4252"/>
        <w:tab w:val="clear" w:pos="8504"/>
        <w:tab w:val="left" w:pos="43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5628C"/>
    <w:multiLevelType w:val="hybridMultilevel"/>
    <w:tmpl w:val="9BE4F514"/>
    <w:lvl w:ilvl="0" w:tplc="E17499B4">
      <w:start w:val="1"/>
      <w:numFmt w:val="decimal"/>
      <w:lvlText w:val="1.%1"/>
      <w:lvlJc w:val="left"/>
      <w:pPr>
        <w:ind w:left="1080" w:hanging="360"/>
      </w:pPr>
      <w:rPr>
        <w:rFonts w:ascii="Arial" w:hAnsi="Arial" w:cs="Times New Roman" w:hint="default"/>
        <w:b w:val="0"/>
        <w:bCs w:val="0"/>
        <w:i w:val="0"/>
        <w:iC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C1489C"/>
    <w:multiLevelType w:val="hybridMultilevel"/>
    <w:tmpl w:val="19E482F4"/>
    <w:lvl w:ilvl="0" w:tplc="E17499B4">
      <w:start w:val="1"/>
      <w:numFmt w:val="decimal"/>
      <w:lvlText w:val="1.%1"/>
      <w:lvlJc w:val="left"/>
      <w:pPr>
        <w:ind w:left="720" w:hanging="360"/>
      </w:pPr>
      <w:rPr>
        <w:rFonts w:ascii="Arial" w:hAnsi="Arial" w:cs="Times New Roman" w:hint="default"/>
        <w:b w:val="0"/>
        <w:bCs w:val="0"/>
        <w:i w:val="0"/>
        <w:iCs w:val="0"/>
        <w:small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A2AF1"/>
    <w:multiLevelType w:val="hybridMultilevel"/>
    <w:tmpl w:val="5A40DA38"/>
    <w:lvl w:ilvl="0" w:tplc="0CBE5A94">
      <w:start w:val="2"/>
      <w:numFmt w:val="decimal"/>
      <w:lvlText w:val="1.%1"/>
      <w:lvlJc w:val="left"/>
      <w:pPr>
        <w:ind w:left="720" w:hanging="360"/>
      </w:pPr>
      <w:rPr>
        <w:rFonts w:ascii="Arial" w:hAnsi="Arial" w:cs="Times New Roman" w:hint="default"/>
        <w:b w:val="0"/>
        <w:bCs w:val="0"/>
        <w:i w:val="0"/>
        <w:iC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0FA9"/>
    <w:multiLevelType w:val="hybridMultilevel"/>
    <w:tmpl w:val="39F6213A"/>
    <w:lvl w:ilvl="0" w:tplc="E17499B4">
      <w:start w:val="1"/>
      <w:numFmt w:val="decimal"/>
      <w:lvlText w:val="1.%1"/>
      <w:lvlJc w:val="left"/>
      <w:pPr>
        <w:ind w:left="720" w:hanging="360"/>
      </w:pPr>
      <w:rPr>
        <w:rFonts w:ascii="Arial" w:hAnsi="Arial" w:cs="Times New Roman" w:hint="default"/>
        <w:b w:val="0"/>
        <w:bCs w:val="0"/>
        <w:i w:val="0"/>
        <w:iC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44A22"/>
    <w:multiLevelType w:val="hybridMultilevel"/>
    <w:tmpl w:val="FFFFFFFF"/>
    <w:styleLink w:val="EstiloImportado1"/>
    <w:lvl w:ilvl="0" w:tplc="6232B0B0">
      <w:start w:val="1"/>
      <w:numFmt w:val="upperRoman"/>
      <w:lvlText w:val="%1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92E7A0">
      <w:start w:val="1"/>
      <w:numFmt w:val="upperRoman"/>
      <w:lvlText w:val="%2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242DCB8">
      <w:start w:val="1"/>
      <w:numFmt w:val="upperRoman"/>
      <w:lvlText w:val="%3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7529214">
      <w:start w:val="1"/>
      <w:numFmt w:val="upperRoman"/>
      <w:lvlText w:val="%4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6C2C08E">
      <w:start w:val="1"/>
      <w:numFmt w:val="upperRoman"/>
      <w:lvlText w:val="%5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D86388">
      <w:start w:val="1"/>
      <w:numFmt w:val="upperRoman"/>
      <w:lvlText w:val="%6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44AE4CA">
      <w:start w:val="1"/>
      <w:numFmt w:val="upperRoman"/>
      <w:lvlText w:val="%7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5082B50">
      <w:start w:val="1"/>
      <w:numFmt w:val="upperRoman"/>
      <w:lvlText w:val="%8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93C363E">
      <w:start w:val="1"/>
      <w:numFmt w:val="upperRoman"/>
      <w:lvlText w:val="%9."/>
      <w:lvlJc w:val="left"/>
      <w:pPr>
        <w:ind w:left="437" w:hanging="437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4FB59F8"/>
    <w:multiLevelType w:val="multilevel"/>
    <w:tmpl w:val="ADE80F06"/>
    <w:lvl w:ilvl="0">
      <w:start w:val="1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mallCaps w:val="0"/>
        <w:strike w:val="0"/>
        <w:dstrike w:val="0"/>
        <w:vanish w:val="0"/>
        <w:color w:val="00000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2826B2"/>
    <w:multiLevelType w:val="hybridMultilevel"/>
    <w:tmpl w:val="4CDAB486"/>
    <w:lvl w:ilvl="0" w:tplc="04D4B228">
      <w:numFmt w:val="bullet"/>
      <w:lvlText w:val="•"/>
      <w:lvlJc w:val="left"/>
      <w:pPr>
        <w:ind w:left="720" w:hanging="360"/>
      </w:pPr>
      <w:rPr>
        <w:rFonts w:ascii="Arial" w:eastAsia="SymbolMT-Identity-H" w:hAnsi="Arial" w:cs="Aria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D5035"/>
    <w:multiLevelType w:val="hybridMultilevel"/>
    <w:tmpl w:val="217E51FA"/>
    <w:lvl w:ilvl="0" w:tplc="E17499B4">
      <w:start w:val="1"/>
      <w:numFmt w:val="decimal"/>
      <w:lvlText w:val="1.%1"/>
      <w:lvlJc w:val="left"/>
      <w:pPr>
        <w:ind w:left="720" w:hanging="360"/>
      </w:pPr>
      <w:rPr>
        <w:rFonts w:ascii="Arial" w:hAnsi="Arial" w:cs="Times New Roman" w:hint="default"/>
        <w:b w:val="0"/>
        <w:bCs w:val="0"/>
        <w:i w:val="0"/>
        <w:iC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C09E271E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E14961"/>
    <w:multiLevelType w:val="multilevel"/>
    <w:tmpl w:val="9F26F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0A3D7C"/>
    <w:multiLevelType w:val="hybridMultilevel"/>
    <w:tmpl w:val="FF223EA4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D5081"/>
    <w:multiLevelType w:val="hybridMultilevel"/>
    <w:tmpl w:val="F3B02AAC"/>
    <w:lvl w:ilvl="0" w:tplc="677A0E14">
      <w:start w:val="1"/>
      <w:numFmt w:val="decimal"/>
      <w:lvlText w:val="1.%1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9A002C"/>
    <w:multiLevelType w:val="hybridMultilevel"/>
    <w:tmpl w:val="7B68DAC2"/>
    <w:lvl w:ilvl="0" w:tplc="B9CE84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6F34CA"/>
    <w:multiLevelType w:val="hybridMultilevel"/>
    <w:tmpl w:val="5A5629C2"/>
    <w:lvl w:ilvl="0" w:tplc="1AD6F3D2">
      <w:start w:val="1"/>
      <w:numFmt w:val="upperRoman"/>
      <w:lvlText w:val="%1 -"/>
      <w:lvlJc w:val="righ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D26FB1"/>
    <w:multiLevelType w:val="hybridMultilevel"/>
    <w:tmpl w:val="FFFFFFFF"/>
    <w:numStyleLink w:val="EstiloImportado1"/>
  </w:abstractNum>
  <w:abstractNum w:abstractNumId="14" w15:restartNumberingAfterBreak="0">
    <w:nsid w:val="63BE4479"/>
    <w:multiLevelType w:val="hybridMultilevel"/>
    <w:tmpl w:val="2C6A478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3"/>
    <w:lvlOverride w:ilvl="0">
      <w:lvl w:ilvl="0" w:tplc="6FCA11CE">
        <w:start w:val="1"/>
        <w:numFmt w:val="upperRoman"/>
        <w:lvlText w:val="%1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63C881CC">
        <w:start w:val="1"/>
        <w:numFmt w:val="upperRoman"/>
        <w:lvlText w:val="%2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2">
      <w:lvl w:ilvl="2" w:tplc="110C4194">
        <w:start w:val="1"/>
        <w:numFmt w:val="upperRoman"/>
        <w:lvlText w:val="%3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 w:tplc="473427DA">
        <w:start w:val="1"/>
        <w:numFmt w:val="upperRoman"/>
        <w:lvlText w:val="%4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 w:tplc="48901918">
        <w:start w:val="1"/>
        <w:numFmt w:val="upperRoman"/>
        <w:lvlText w:val="%5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 w:tplc="0D3C156E">
        <w:start w:val="1"/>
        <w:numFmt w:val="upperRoman"/>
        <w:lvlText w:val="%6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 w:tplc="A5845258">
        <w:start w:val="1"/>
        <w:numFmt w:val="upperRoman"/>
        <w:lvlText w:val="%7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 w:tplc="7140381A">
        <w:start w:val="1"/>
        <w:numFmt w:val="upperRoman"/>
        <w:lvlText w:val="%8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 w:tplc="B894B7D8">
        <w:start w:val="1"/>
        <w:numFmt w:val="upperRoman"/>
        <w:lvlText w:val="%9."/>
        <w:lvlJc w:val="left"/>
        <w:pPr>
          <w:ind w:left="578" w:hanging="578"/>
        </w:pPr>
        <w:rPr>
          <w:rFonts w:hAnsi="Arial Unicode MS" w:cs="Times New Roman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4">
    <w:abstractNumId w:val="5"/>
  </w:num>
  <w:num w:numId="5">
    <w:abstractNumId w:val="1"/>
  </w:num>
  <w:num w:numId="6">
    <w:abstractNumId w:val="10"/>
  </w:num>
  <w:num w:numId="7">
    <w:abstractNumId w:val="11"/>
  </w:num>
  <w:num w:numId="8">
    <w:abstractNumId w:val="3"/>
  </w:num>
  <w:num w:numId="9">
    <w:abstractNumId w:val="0"/>
  </w:num>
  <w:num w:numId="10">
    <w:abstractNumId w:val="2"/>
  </w:num>
  <w:num w:numId="11">
    <w:abstractNumId w:val="12"/>
  </w:num>
  <w:num w:numId="12">
    <w:abstractNumId w:val="7"/>
  </w:num>
  <w:num w:numId="13">
    <w:abstractNumId w:val="6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rAwszCwMDU0MDFR0lEKTi0uzszPAykwrAUAxfcbgCwAAAA="/>
  </w:docVars>
  <w:rsids>
    <w:rsidRoot w:val="00AF7C68"/>
    <w:rsid w:val="00011E04"/>
    <w:rsid w:val="00014CD1"/>
    <w:rsid w:val="000210EC"/>
    <w:rsid w:val="00042902"/>
    <w:rsid w:val="00047CB2"/>
    <w:rsid w:val="0007501F"/>
    <w:rsid w:val="0009734C"/>
    <w:rsid w:val="000B5F2B"/>
    <w:rsid w:val="000D53A5"/>
    <w:rsid w:val="000F3C1A"/>
    <w:rsid w:val="00100686"/>
    <w:rsid w:val="001247FE"/>
    <w:rsid w:val="00180D53"/>
    <w:rsid w:val="001A347F"/>
    <w:rsid w:val="001A40A0"/>
    <w:rsid w:val="001A4A26"/>
    <w:rsid w:val="001A6683"/>
    <w:rsid w:val="001A6992"/>
    <w:rsid w:val="001D6EBC"/>
    <w:rsid w:val="001F0AA5"/>
    <w:rsid w:val="0020740F"/>
    <w:rsid w:val="0021431F"/>
    <w:rsid w:val="00214633"/>
    <w:rsid w:val="00235B9C"/>
    <w:rsid w:val="0024264B"/>
    <w:rsid w:val="002473AA"/>
    <w:rsid w:val="00250469"/>
    <w:rsid w:val="00254EDE"/>
    <w:rsid w:val="00261565"/>
    <w:rsid w:val="00295A78"/>
    <w:rsid w:val="00297B29"/>
    <w:rsid w:val="002A5D36"/>
    <w:rsid w:val="002C76B9"/>
    <w:rsid w:val="002E0E61"/>
    <w:rsid w:val="002E1951"/>
    <w:rsid w:val="002E22D8"/>
    <w:rsid w:val="002F3D22"/>
    <w:rsid w:val="00300B22"/>
    <w:rsid w:val="003044FC"/>
    <w:rsid w:val="003054B4"/>
    <w:rsid w:val="00311F02"/>
    <w:rsid w:val="003275BD"/>
    <w:rsid w:val="00337972"/>
    <w:rsid w:val="0035401D"/>
    <w:rsid w:val="00382425"/>
    <w:rsid w:val="003946F5"/>
    <w:rsid w:val="003A2065"/>
    <w:rsid w:val="003A76E9"/>
    <w:rsid w:val="003A7CF1"/>
    <w:rsid w:val="003B37C8"/>
    <w:rsid w:val="003C4379"/>
    <w:rsid w:val="003D2D6D"/>
    <w:rsid w:val="003E17C1"/>
    <w:rsid w:val="003E5281"/>
    <w:rsid w:val="003E744C"/>
    <w:rsid w:val="003F2EB5"/>
    <w:rsid w:val="0041090B"/>
    <w:rsid w:val="00413395"/>
    <w:rsid w:val="0043378D"/>
    <w:rsid w:val="00443A35"/>
    <w:rsid w:val="004457AF"/>
    <w:rsid w:val="00447984"/>
    <w:rsid w:val="00457CE6"/>
    <w:rsid w:val="00461F77"/>
    <w:rsid w:val="00467370"/>
    <w:rsid w:val="00493500"/>
    <w:rsid w:val="00495026"/>
    <w:rsid w:val="00495718"/>
    <w:rsid w:val="004B2498"/>
    <w:rsid w:val="004B3FE4"/>
    <w:rsid w:val="004D3E80"/>
    <w:rsid w:val="004D430D"/>
    <w:rsid w:val="004D6124"/>
    <w:rsid w:val="004E1AC3"/>
    <w:rsid w:val="004E30EA"/>
    <w:rsid w:val="004F550C"/>
    <w:rsid w:val="005212E7"/>
    <w:rsid w:val="00540ECE"/>
    <w:rsid w:val="00556FCA"/>
    <w:rsid w:val="005753B0"/>
    <w:rsid w:val="005C5B3F"/>
    <w:rsid w:val="005D051D"/>
    <w:rsid w:val="006015BA"/>
    <w:rsid w:val="00604C39"/>
    <w:rsid w:val="0063022B"/>
    <w:rsid w:val="006344FC"/>
    <w:rsid w:val="006417B5"/>
    <w:rsid w:val="00641F61"/>
    <w:rsid w:val="006552E6"/>
    <w:rsid w:val="00660347"/>
    <w:rsid w:val="00670F48"/>
    <w:rsid w:val="00671957"/>
    <w:rsid w:val="006B041E"/>
    <w:rsid w:val="006C2904"/>
    <w:rsid w:val="006E4419"/>
    <w:rsid w:val="00703E9F"/>
    <w:rsid w:val="00727959"/>
    <w:rsid w:val="00743D78"/>
    <w:rsid w:val="00754034"/>
    <w:rsid w:val="007541CB"/>
    <w:rsid w:val="007568D0"/>
    <w:rsid w:val="00765095"/>
    <w:rsid w:val="00786E72"/>
    <w:rsid w:val="007C1D35"/>
    <w:rsid w:val="007D1E8A"/>
    <w:rsid w:val="007E1555"/>
    <w:rsid w:val="007F7EC2"/>
    <w:rsid w:val="00830157"/>
    <w:rsid w:val="0084752C"/>
    <w:rsid w:val="008671AE"/>
    <w:rsid w:val="008850F9"/>
    <w:rsid w:val="008D58E5"/>
    <w:rsid w:val="008E1811"/>
    <w:rsid w:val="00904971"/>
    <w:rsid w:val="00920D9D"/>
    <w:rsid w:val="009223A3"/>
    <w:rsid w:val="00931428"/>
    <w:rsid w:val="00931C37"/>
    <w:rsid w:val="00932810"/>
    <w:rsid w:val="0094493C"/>
    <w:rsid w:val="00956D71"/>
    <w:rsid w:val="00967C6D"/>
    <w:rsid w:val="00970B3F"/>
    <w:rsid w:val="00972D72"/>
    <w:rsid w:val="00975AE6"/>
    <w:rsid w:val="00993334"/>
    <w:rsid w:val="009A781D"/>
    <w:rsid w:val="009D2DEC"/>
    <w:rsid w:val="009D52E2"/>
    <w:rsid w:val="009E6722"/>
    <w:rsid w:val="009F4E6F"/>
    <w:rsid w:val="00A00310"/>
    <w:rsid w:val="00A0330F"/>
    <w:rsid w:val="00A03600"/>
    <w:rsid w:val="00A03DBF"/>
    <w:rsid w:val="00A14D80"/>
    <w:rsid w:val="00A171D9"/>
    <w:rsid w:val="00A31130"/>
    <w:rsid w:val="00A342C2"/>
    <w:rsid w:val="00A356AE"/>
    <w:rsid w:val="00A66478"/>
    <w:rsid w:val="00A72748"/>
    <w:rsid w:val="00AB3645"/>
    <w:rsid w:val="00AC0B20"/>
    <w:rsid w:val="00AF7C68"/>
    <w:rsid w:val="00B1113B"/>
    <w:rsid w:val="00B179CA"/>
    <w:rsid w:val="00B25C71"/>
    <w:rsid w:val="00B45837"/>
    <w:rsid w:val="00B5041B"/>
    <w:rsid w:val="00B56D11"/>
    <w:rsid w:val="00B660AD"/>
    <w:rsid w:val="00B71D6C"/>
    <w:rsid w:val="00B83430"/>
    <w:rsid w:val="00B846E0"/>
    <w:rsid w:val="00B87959"/>
    <w:rsid w:val="00BA66AB"/>
    <w:rsid w:val="00BC197F"/>
    <w:rsid w:val="00BC7910"/>
    <w:rsid w:val="00BF3A91"/>
    <w:rsid w:val="00C01ED2"/>
    <w:rsid w:val="00C1247A"/>
    <w:rsid w:val="00C14D09"/>
    <w:rsid w:val="00C15456"/>
    <w:rsid w:val="00C220E7"/>
    <w:rsid w:val="00C273E7"/>
    <w:rsid w:val="00C30DAE"/>
    <w:rsid w:val="00C34A2E"/>
    <w:rsid w:val="00C479BD"/>
    <w:rsid w:val="00C6652D"/>
    <w:rsid w:val="00C705A8"/>
    <w:rsid w:val="00C71CF1"/>
    <w:rsid w:val="00CA16CA"/>
    <w:rsid w:val="00CB6B09"/>
    <w:rsid w:val="00CE0D0B"/>
    <w:rsid w:val="00CE1B13"/>
    <w:rsid w:val="00CF0A94"/>
    <w:rsid w:val="00CF46A6"/>
    <w:rsid w:val="00D00E2A"/>
    <w:rsid w:val="00D0788C"/>
    <w:rsid w:val="00D16639"/>
    <w:rsid w:val="00D24453"/>
    <w:rsid w:val="00D33948"/>
    <w:rsid w:val="00D45814"/>
    <w:rsid w:val="00D471B9"/>
    <w:rsid w:val="00D85380"/>
    <w:rsid w:val="00D961AB"/>
    <w:rsid w:val="00DA6B69"/>
    <w:rsid w:val="00DA7354"/>
    <w:rsid w:val="00DA7FCA"/>
    <w:rsid w:val="00DC3737"/>
    <w:rsid w:val="00DD454E"/>
    <w:rsid w:val="00DE2055"/>
    <w:rsid w:val="00DE6E45"/>
    <w:rsid w:val="00E006D0"/>
    <w:rsid w:val="00E256AE"/>
    <w:rsid w:val="00E27755"/>
    <w:rsid w:val="00E4493C"/>
    <w:rsid w:val="00E44E9B"/>
    <w:rsid w:val="00E5527E"/>
    <w:rsid w:val="00E655BD"/>
    <w:rsid w:val="00E85596"/>
    <w:rsid w:val="00EA517A"/>
    <w:rsid w:val="00EB20EB"/>
    <w:rsid w:val="00EB3698"/>
    <w:rsid w:val="00EC741F"/>
    <w:rsid w:val="00ED3717"/>
    <w:rsid w:val="00ED6A36"/>
    <w:rsid w:val="00F24AFC"/>
    <w:rsid w:val="00F255F4"/>
    <w:rsid w:val="00F53C28"/>
    <w:rsid w:val="00F6276F"/>
    <w:rsid w:val="00F65C8A"/>
    <w:rsid w:val="00F66F3F"/>
    <w:rsid w:val="00F757DF"/>
    <w:rsid w:val="00FB57EC"/>
    <w:rsid w:val="00FD16FD"/>
    <w:rsid w:val="00FF218D"/>
    <w:rsid w:val="00FF4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BA2DD2"/>
  <w15:docId w15:val="{30E9D659-3F3B-4D87-8D75-5DF9A9ECC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9CA"/>
    <w:pPr>
      <w:suppressAutoHyphens/>
      <w:spacing w:after="0" w:line="360" w:lineRule="auto"/>
      <w:ind w:firstLine="1701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D85380"/>
    <w:pPr>
      <w:keepNext/>
      <w:keepLines/>
      <w:ind w:firstLine="0"/>
      <w:outlineLvl w:val="0"/>
    </w:pPr>
    <w:rPr>
      <w:rFonts w:eastAsiaTheme="majorEastAsia" w:cstheme="majorBidi"/>
      <w:b/>
      <w:bCs/>
      <w:caps/>
      <w:szCs w:val="28"/>
    </w:rPr>
  </w:style>
  <w:style w:type="paragraph" w:styleId="Ttulo2">
    <w:name w:val="heading 2"/>
    <w:basedOn w:val="Normal"/>
    <w:next w:val="Normal"/>
    <w:link w:val="Ttulo2Char"/>
    <w:unhideWhenUsed/>
    <w:qFormat/>
    <w:rsid w:val="00D85380"/>
    <w:pPr>
      <w:keepNext/>
      <w:keepLines/>
      <w:ind w:firstLine="0"/>
      <w:outlineLvl w:val="1"/>
    </w:pPr>
    <w:rPr>
      <w:rFonts w:eastAsiaTheme="majorEastAsia" w:cstheme="majorBidi"/>
      <w:b/>
      <w:bCs/>
      <w:small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85380"/>
    <w:pPr>
      <w:keepNext/>
      <w:keepLines/>
      <w:ind w:firstLine="0"/>
      <w:outlineLvl w:val="2"/>
    </w:pPr>
    <w:rPr>
      <w:rFonts w:eastAsiaTheme="majorEastAsia" w:cstheme="majorBidi"/>
      <w:bCs/>
      <w:i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CF0A94"/>
    <w:pPr>
      <w:suppressAutoHyphens/>
      <w:spacing w:after="0" w:line="240" w:lineRule="auto"/>
      <w:ind w:left="1701"/>
    </w:pPr>
    <w:rPr>
      <w:rFonts w:ascii="Arial" w:hAnsi="Arial"/>
      <w:sz w:val="24"/>
    </w:rPr>
  </w:style>
  <w:style w:type="character" w:customStyle="1" w:styleId="Ttulo1Char">
    <w:name w:val="Título 1 Char"/>
    <w:basedOn w:val="Fontepargpadro"/>
    <w:link w:val="Ttulo1"/>
    <w:uiPriority w:val="9"/>
    <w:rsid w:val="00D85380"/>
    <w:rPr>
      <w:rFonts w:ascii="Arial" w:eastAsiaTheme="majorEastAsia" w:hAnsi="Arial" w:cstheme="majorBidi"/>
      <w:b/>
      <w:bCs/>
      <w:caps/>
      <w:sz w:val="24"/>
      <w:szCs w:val="28"/>
    </w:rPr>
  </w:style>
  <w:style w:type="character" w:customStyle="1" w:styleId="Ttulo2Char">
    <w:name w:val="Título 2 Char"/>
    <w:basedOn w:val="Fontepargpadro"/>
    <w:link w:val="Ttulo2"/>
    <w:rsid w:val="00D85380"/>
    <w:rPr>
      <w:rFonts w:ascii="Arial" w:eastAsiaTheme="majorEastAsia" w:hAnsi="Arial" w:cstheme="majorBidi"/>
      <w:b/>
      <w:bCs/>
      <w:smallCaps/>
      <w:sz w:val="24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D85380"/>
    <w:rPr>
      <w:rFonts w:ascii="Arial" w:eastAsiaTheme="majorEastAsia" w:hAnsi="Arial" w:cstheme="majorBidi"/>
      <w:bCs/>
      <w:i/>
      <w:sz w:val="24"/>
    </w:rPr>
  </w:style>
  <w:style w:type="character" w:styleId="Hyperlink">
    <w:name w:val="Hyperlink"/>
    <w:basedOn w:val="Fontepargpadro"/>
    <w:uiPriority w:val="99"/>
    <w:unhideWhenUsed/>
    <w:rsid w:val="005D051D"/>
    <w:rPr>
      <w:color w:val="0000FF"/>
      <w:u w:val="single"/>
    </w:rPr>
  </w:style>
  <w:style w:type="character" w:customStyle="1" w:styleId="il">
    <w:name w:val="il"/>
    <w:basedOn w:val="Fontepargpadro"/>
    <w:rsid w:val="005D051D"/>
  </w:style>
  <w:style w:type="paragraph" w:styleId="Recuodecorpodetexto">
    <w:name w:val="Body Text Indent"/>
    <w:basedOn w:val="Normal"/>
    <w:link w:val="RecuodecorpodetextoChar"/>
    <w:rsid w:val="00AB3645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uppressAutoHyphens w:val="0"/>
      <w:spacing w:before="120" w:line="240" w:lineRule="auto"/>
      <w:ind w:left="709" w:hanging="709"/>
      <w:jc w:val="both"/>
    </w:pPr>
    <w:rPr>
      <w:rFonts w:eastAsia="Times New Roman" w:cs="Arial"/>
      <w:color w:val="000000"/>
      <w:szCs w:val="24"/>
      <w:u w:color="000000"/>
      <w:shd w:val="clear" w:color="FFFFFF" w:fill="FFFFFF"/>
      <w:lang w:val="pt-PT" w:eastAsia="pt-BR"/>
    </w:rPr>
  </w:style>
  <w:style w:type="character" w:customStyle="1" w:styleId="RecuodecorpodetextoChar">
    <w:name w:val="Recuo de corpo de texto Char"/>
    <w:basedOn w:val="Fontepargpadro"/>
    <w:link w:val="Recuodecorpodetexto"/>
    <w:rsid w:val="00AB3645"/>
    <w:rPr>
      <w:rFonts w:ascii="Arial" w:eastAsia="Times New Roman" w:hAnsi="Arial" w:cs="Arial"/>
      <w:color w:val="000000"/>
      <w:sz w:val="24"/>
      <w:szCs w:val="24"/>
      <w:u w:color="000000"/>
      <w:lang w:val="pt-PT" w:eastAsia="pt-BR"/>
    </w:rPr>
  </w:style>
  <w:style w:type="numbering" w:customStyle="1" w:styleId="EstiloImportado1">
    <w:name w:val="Estilo Importado 1"/>
    <w:rsid w:val="00AB3645"/>
    <w:pPr>
      <w:numPr>
        <w:numId w:val="2"/>
      </w:numPr>
    </w:pPr>
  </w:style>
  <w:style w:type="character" w:styleId="Forte">
    <w:name w:val="Strong"/>
    <w:basedOn w:val="Fontepargpadro"/>
    <w:uiPriority w:val="22"/>
    <w:qFormat/>
    <w:rsid w:val="003044FC"/>
    <w:rPr>
      <w:b/>
      <w:bCs/>
    </w:rPr>
  </w:style>
  <w:style w:type="character" w:styleId="nfase">
    <w:name w:val="Emphasis"/>
    <w:basedOn w:val="Fontepargpadro"/>
    <w:uiPriority w:val="20"/>
    <w:qFormat/>
    <w:rsid w:val="003044FC"/>
    <w:rPr>
      <w:i/>
      <w:iCs/>
    </w:rPr>
  </w:style>
  <w:style w:type="paragraph" w:styleId="PargrafodaLista">
    <w:name w:val="List Paragraph"/>
    <w:basedOn w:val="Normal"/>
    <w:uiPriority w:val="34"/>
    <w:qFormat/>
    <w:rsid w:val="007E1555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5403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5403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54034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5403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54034"/>
    <w:rPr>
      <w:rFonts w:ascii="Arial" w:hAnsi="Arial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540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54034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unhideWhenUsed/>
    <w:rsid w:val="004E3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9F4E6F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E6F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9F4E6F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E6F"/>
    <w:rPr>
      <w:rFonts w:ascii="Arial" w:hAnsi="Arial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D1E8A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D1E8A"/>
    <w:rPr>
      <w:rFonts w:ascii="Arial" w:hAnsi="Arial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D1E8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1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20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4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4F98BE75-EB2E-4B99-AC8B-2200E2255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00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ctec</dc:creator>
  <cp:lastModifiedBy>Thais de Souza Rocha</cp:lastModifiedBy>
  <cp:revision>13</cp:revision>
  <cp:lastPrinted>2020-09-28T17:30:00Z</cp:lastPrinted>
  <dcterms:created xsi:type="dcterms:W3CDTF">2020-09-02T14:40:00Z</dcterms:created>
  <dcterms:modified xsi:type="dcterms:W3CDTF">2021-02-02T11:28:00Z</dcterms:modified>
</cp:coreProperties>
</file>